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307D" w:rsidRPr="00A4307D" w:rsidRDefault="00A4307D" w:rsidP="007C07F8">
      <w:pPr>
        <w:spacing w:before="100" w:beforeAutospacing="1" w:after="100" w:afterAutospacing="1"/>
        <w:jc w:val="center"/>
        <w:rPr>
          <w:color w:val="000000"/>
        </w:rPr>
      </w:pPr>
      <w:r>
        <w:rPr>
          <w:rFonts w:ascii="Gotham Black" w:hAnsi="Gotham Black"/>
          <w:b/>
          <w:color w:val="000000"/>
          <w:sz w:val="28"/>
          <w:szCs w:val="28"/>
        </w:rPr>
        <w:t>Columbus Technical College</w:t>
      </w:r>
      <w:r>
        <w:rPr>
          <w:rFonts w:ascii="Gotham Black" w:hAnsi="Gotham Black"/>
          <w:b/>
          <w:color w:val="000000"/>
          <w:sz w:val="28"/>
          <w:szCs w:val="28"/>
        </w:rPr>
        <w:br/>
      </w:r>
      <w:r>
        <w:rPr>
          <w:color w:val="000000"/>
        </w:rPr>
        <w:t>An Equal Opportunity Institution and a Unit of the Technical College System of Georgia</w:t>
      </w:r>
    </w:p>
    <w:p w:rsidR="003D024B" w:rsidRDefault="00D60084" w:rsidP="007C07F8">
      <w:pPr>
        <w:spacing w:before="100" w:beforeAutospacing="1" w:after="100" w:afterAutospacing="1"/>
        <w:jc w:val="center"/>
        <w:rPr>
          <w:color w:val="000000"/>
        </w:rPr>
      </w:pPr>
      <w:r>
        <w:rPr>
          <w:b/>
          <w:color w:val="000000"/>
        </w:rPr>
        <w:t>Dental Hygiene Program</w:t>
      </w:r>
    </w:p>
    <w:tbl>
      <w:tblPr>
        <w:tblW w:w="10936" w:type="dxa"/>
        <w:tblInd w:w="-1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910"/>
        <w:gridCol w:w="1417"/>
        <w:gridCol w:w="1696"/>
        <w:gridCol w:w="2737"/>
        <w:gridCol w:w="2176"/>
      </w:tblGrid>
      <w:tr w:rsidR="003301F4" w:rsidTr="00A4307D">
        <w:trPr>
          <w:trHeight w:val="559"/>
        </w:trPr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1F4" w:rsidRPr="006C2E49" w:rsidRDefault="003301F4">
            <w:pPr>
              <w:spacing w:before="100" w:beforeAutospacing="1"/>
              <w:jc w:val="center"/>
              <w:rPr>
                <w:b/>
              </w:rPr>
            </w:pPr>
            <w:r w:rsidRPr="006C2E49">
              <w:rPr>
                <w:b/>
              </w:rPr>
              <w:t>Program Name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1F4" w:rsidRPr="006C2E49" w:rsidRDefault="003301F4">
            <w:pPr>
              <w:spacing w:before="100" w:beforeAutospacing="1"/>
              <w:jc w:val="center"/>
              <w:rPr>
                <w:b/>
              </w:rPr>
            </w:pPr>
            <w:r w:rsidRPr="006C2E49">
              <w:rPr>
                <w:b/>
              </w:rPr>
              <w:t>Application Deadline</w:t>
            </w: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1F4" w:rsidRPr="006C2E49" w:rsidRDefault="003301F4">
            <w:pPr>
              <w:spacing w:before="100" w:beforeAutospacing="1"/>
              <w:jc w:val="center"/>
              <w:rPr>
                <w:b/>
              </w:rPr>
            </w:pPr>
            <w:r w:rsidRPr="006C2E49">
              <w:rPr>
                <w:b/>
              </w:rPr>
              <w:t>Forms Required for Application Process</w:t>
            </w:r>
          </w:p>
        </w:tc>
        <w:tc>
          <w:tcPr>
            <w:tcW w:w="3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1F4" w:rsidRPr="006C2E49" w:rsidRDefault="003301F4">
            <w:pPr>
              <w:spacing w:before="100" w:beforeAutospacing="1"/>
              <w:jc w:val="center"/>
              <w:rPr>
                <w:b/>
              </w:rPr>
            </w:pPr>
            <w:r w:rsidRPr="006C2E49">
              <w:rPr>
                <w:b/>
              </w:rPr>
              <w:t>Estimated Cost of Program</w:t>
            </w:r>
          </w:p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1F4" w:rsidRPr="006C2E49" w:rsidRDefault="003301F4">
            <w:pPr>
              <w:spacing w:before="100" w:beforeAutospacing="1"/>
              <w:jc w:val="center"/>
              <w:rPr>
                <w:b/>
              </w:rPr>
            </w:pPr>
          </w:p>
        </w:tc>
      </w:tr>
      <w:tr w:rsidR="003301F4" w:rsidTr="00A4307D">
        <w:trPr>
          <w:trHeight w:val="3064"/>
        </w:trPr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1F4" w:rsidRDefault="003301F4">
            <w:pPr>
              <w:spacing w:before="100" w:beforeAutospacing="1"/>
              <w:jc w:val="center"/>
            </w:pPr>
            <w:r>
              <w:t> Dental Hygiene</w:t>
            </w:r>
          </w:p>
          <w:p w:rsidR="003301F4" w:rsidRDefault="003301F4" w:rsidP="005C532B">
            <w:pPr>
              <w:spacing w:before="100" w:beforeAutospacing="1"/>
            </w:pPr>
            <w:r>
              <w:t xml:space="preserve">Program Director:  </w:t>
            </w:r>
            <w:r>
              <w:br/>
              <w:t>Casey Morris</w:t>
            </w:r>
            <w:r>
              <w:br/>
            </w:r>
            <w:hyperlink r:id="rId6" w:history="1">
              <w:r w:rsidR="005C532B" w:rsidRPr="00E7508C">
                <w:rPr>
                  <w:rStyle w:val="Hyperlink"/>
                </w:rPr>
                <w:t>cmorris@columbustech.edu</w:t>
              </w:r>
            </w:hyperlink>
            <w:r>
              <w:br/>
              <w:t>706-225-0533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1F4" w:rsidRDefault="003301F4">
            <w:pPr>
              <w:spacing w:before="100" w:beforeAutospacing="1"/>
              <w:jc w:val="center"/>
            </w:pPr>
            <w:r>
              <w:t>March 1 </w:t>
            </w: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1F4" w:rsidRDefault="003301F4" w:rsidP="007C07F8">
            <w:pPr>
              <w:jc w:val="center"/>
            </w:pPr>
            <w:r>
              <w:t>-Letter of Intent</w:t>
            </w:r>
          </w:p>
          <w:p w:rsidR="00D46EDC" w:rsidRDefault="00D46EDC" w:rsidP="00D46EDC">
            <w:pPr>
              <w:jc w:val="center"/>
            </w:pPr>
          </w:p>
          <w:p w:rsidR="003301F4" w:rsidRDefault="003301F4" w:rsidP="003301F4">
            <w:pPr>
              <w:jc w:val="center"/>
            </w:pPr>
          </w:p>
        </w:tc>
        <w:tc>
          <w:tcPr>
            <w:tcW w:w="3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1F4" w:rsidRPr="00266760" w:rsidRDefault="003301F4" w:rsidP="00266760">
            <w:pPr>
              <w:spacing w:before="100" w:beforeAutospacing="1"/>
              <w:jc w:val="center"/>
              <w:rPr>
                <w:b/>
              </w:rPr>
            </w:pPr>
            <w:r w:rsidRPr="00266760">
              <w:rPr>
                <w:b/>
              </w:rPr>
              <w:t>Total $ 7047 </w:t>
            </w:r>
          </w:p>
          <w:p w:rsidR="003301F4" w:rsidRDefault="003301F4" w:rsidP="00266760">
            <w:r>
              <w:t>Fall Semester @ $2342</w:t>
            </w:r>
          </w:p>
          <w:p w:rsidR="003301F4" w:rsidRDefault="003301F4" w:rsidP="00266760">
            <w:r>
              <w:t>Spring Semester @ $1045</w:t>
            </w:r>
          </w:p>
          <w:p w:rsidR="003301F4" w:rsidRDefault="003301F4" w:rsidP="00266760">
            <w:r>
              <w:t>Summer Semester @ $275</w:t>
            </w:r>
          </w:p>
          <w:p w:rsidR="003301F4" w:rsidRDefault="003301F4" w:rsidP="00266760">
            <w:r>
              <w:t>Fall Semester @ $385</w:t>
            </w:r>
          </w:p>
          <w:p w:rsidR="003301F4" w:rsidRDefault="003301F4" w:rsidP="00266760">
            <w:r>
              <w:t>Spring Semester @ $3000</w:t>
            </w:r>
          </w:p>
          <w:p w:rsidR="003301F4" w:rsidRDefault="003301F4" w:rsidP="00266760">
            <w:r>
              <w:t>(includes estimate of cost for National Board Exam, CRDTS State Board Exam, Licensure and Jurisprudence test for Georgia Dental Association)</w:t>
            </w:r>
          </w:p>
          <w:p w:rsidR="003301F4" w:rsidRDefault="003301F4" w:rsidP="00266760"/>
        </w:tc>
        <w:tc>
          <w:tcPr>
            <w:tcW w:w="2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1F4" w:rsidRPr="00266760" w:rsidRDefault="003301F4" w:rsidP="003301F4">
            <w:pPr>
              <w:spacing w:before="100" w:beforeAutospacing="1"/>
              <w:jc w:val="center"/>
              <w:rPr>
                <w:b/>
              </w:rPr>
            </w:pPr>
            <w:r>
              <w:t xml:space="preserve">Program Director:  </w:t>
            </w:r>
            <w:r>
              <w:br/>
            </w:r>
            <w:r>
              <w:br/>
              <w:t>706-225-0533</w:t>
            </w:r>
          </w:p>
        </w:tc>
      </w:tr>
    </w:tbl>
    <w:tbl>
      <w:tblPr>
        <w:tblpPr w:leftFromText="180" w:rightFromText="180" w:vertAnchor="text" w:horzAnchor="margin" w:tblpXSpec="center" w:tblpY="557"/>
        <w:tblW w:w="11381" w:type="dxa"/>
        <w:tblLook w:val="04A0" w:firstRow="1" w:lastRow="0" w:firstColumn="1" w:lastColumn="0" w:noHBand="0" w:noVBand="1"/>
      </w:tblPr>
      <w:tblGrid>
        <w:gridCol w:w="11381"/>
      </w:tblGrid>
      <w:tr w:rsidR="00D60084" w:rsidTr="00A4307D">
        <w:trPr>
          <w:trHeight w:val="5388"/>
        </w:trPr>
        <w:tc>
          <w:tcPr>
            <w:tcW w:w="11381" w:type="dxa"/>
            <w:hideMark/>
          </w:tcPr>
          <w:p w:rsidR="00D60084" w:rsidRPr="00A4307D" w:rsidRDefault="00D60084" w:rsidP="00D60084">
            <w:pPr>
              <w:spacing w:before="100" w:beforeAutospacing="1"/>
              <w:jc w:val="center"/>
              <w:rPr>
                <w:b/>
              </w:rPr>
            </w:pPr>
            <w:r w:rsidRPr="00A4307D">
              <w:rPr>
                <w:b/>
              </w:rPr>
              <w:t>Program Outcomes</w:t>
            </w:r>
          </w:p>
          <w:p w:rsidR="00D60084" w:rsidRPr="00A4307D" w:rsidRDefault="00D60084" w:rsidP="00D60084">
            <w:pPr>
              <w:shd w:val="clear" w:color="auto" w:fill="FFFFFF"/>
              <w:spacing w:before="150" w:after="200"/>
              <w:ind w:left="720" w:firstLine="720"/>
              <w:jc w:val="center"/>
              <w:textAlignment w:val="baseline"/>
              <w:rPr>
                <w:color w:val="000000"/>
              </w:rPr>
            </w:pPr>
            <w:r w:rsidRPr="00A4307D">
              <w:rPr>
                <w:rFonts w:eastAsia="Calibri"/>
                <w:b/>
                <w:color w:val="000000"/>
                <w:sz w:val="36"/>
                <w:szCs w:val="36"/>
              </w:rPr>
              <w:t>Dental Hygiene Program Outcomes</w:t>
            </w:r>
          </w:p>
          <w:tbl>
            <w:tblPr>
              <w:tblpPr w:leftFromText="180" w:rightFromText="180" w:vertAnchor="text" w:horzAnchor="margin" w:tblpXSpec="center" w:tblpY="633"/>
              <w:tblW w:w="1115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15"/>
              <w:gridCol w:w="1080"/>
              <w:gridCol w:w="990"/>
              <w:gridCol w:w="1170"/>
              <w:gridCol w:w="1260"/>
              <w:gridCol w:w="990"/>
              <w:gridCol w:w="1530"/>
              <w:gridCol w:w="1530"/>
              <w:gridCol w:w="1890"/>
            </w:tblGrid>
            <w:tr w:rsidR="00D60084" w:rsidRPr="00A4307D" w:rsidTr="007D0542">
              <w:tc>
                <w:tcPr>
                  <w:tcW w:w="7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Year</w:t>
                  </w: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jc w:val="center"/>
                    <w:rPr>
                      <w:rFonts w:eastAsia="Times New Roman"/>
                      <w:b/>
                      <w:sz w:val="20"/>
                      <w:szCs w:val="20"/>
                    </w:rPr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Program</w:t>
                  </w:r>
                  <w:r w:rsidR="009D28F9"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 xml:space="preserve"> </w:t>
                  </w: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Applicant</w:t>
                  </w:r>
                </w:p>
                <w:p w:rsidR="00D60084" w:rsidRPr="00A4307D" w:rsidRDefault="00D60084" w:rsidP="00D60084">
                  <w:pPr>
                    <w:jc w:val="center"/>
                    <w:rPr>
                      <w:rFonts w:eastAsia="Times New Roman"/>
                      <w:b/>
                      <w:sz w:val="20"/>
                      <w:szCs w:val="20"/>
                    </w:rPr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Numbers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Class # Entering Students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Number of Graduates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Program Completion Rate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jc w:val="center"/>
                    <w:rPr>
                      <w:rFonts w:eastAsia="Times New Roman"/>
                      <w:b/>
                      <w:sz w:val="20"/>
                      <w:szCs w:val="20"/>
                    </w:rPr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Program</w:t>
                  </w:r>
                </w:p>
                <w:p w:rsidR="00D60084" w:rsidRPr="00A4307D" w:rsidRDefault="00D60084" w:rsidP="00D60084">
                  <w:pPr>
                    <w:jc w:val="center"/>
                    <w:rPr>
                      <w:rFonts w:eastAsia="Times New Roman"/>
                      <w:b/>
                      <w:sz w:val="20"/>
                      <w:szCs w:val="20"/>
                    </w:rPr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Attrition</w:t>
                  </w:r>
                </w:p>
                <w:p w:rsidR="00D60084" w:rsidRPr="00A4307D" w:rsidRDefault="00D60084" w:rsidP="00D60084">
                  <w:pPr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Rate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jc w:val="center"/>
                    <w:rPr>
                      <w:rFonts w:eastAsia="Times New Roman"/>
                      <w:b/>
                      <w:sz w:val="20"/>
                      <w:szCs w:val="20"/>
                    </w:rPr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 xml:space="preserve">NDHB/CRDTS Pass Rate for </w:t>
                  </w:r>
                </w:p>
                <w:p w:rsidR="00D60084" w:rsidRPr="00A4307D" w:rsidRDefault="00D60084" w:rsidP="00D60084">
                  <w:pPr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RDH Licensure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NDHB/CRDTS Pass Rate for RDH Licensure</w:t>
                  </w:r>
                </w:p>
              </w:tc>
              <w:tc>
                <w:tcPr>
                  <w:tcW w:w="1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jc w:val="center"/>
                    <w:rPr>
                      <w:rFonts w:eastAsia="Times New Roman"/>
                      <w:b/>
                      <w:sz w:val="20"/>
                      <w:szCs w:val="20"/>
                    </w:rPr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Employment Rate</w:t>
                  </w:r>
                </w:p>
                <w:p w:rsidR="00D60084" w:rsidRPr="00A4307D" w:rsidRDefault="00D60084" w:rsidP="00D60084">
                  <w:pPr>
                    <w:jc w:val="center"/>
                    <w:rPr>
                      <w:rFonts w:eastAsia="Times New Roman"/>
                      <w:b/>
                      <w:sz w:val="20"/>
                      <w:szCs w:val="20"/>
                    </w:rPr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Graduates Actively</w:t>
                  </w:r>
                </w:p>
                <w:p w:rsidR="00D60084" w:rsidRPr="00A4307D" w:rsidRDefault="00D60084" w:rsidP="00D60084">
                  <w:pPr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Seeking Work</w:t>
                  </w:r>
                </w:p>
              </w:tc>
            </w:tr>
            <w:tr w:rsidR="00D60084" w:rsidRPr="00A4307D" w:rsidTr="007D0542">
              <w:tc>
                <w:tcPr>
                  <w:tcW w:w="7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jc w:val="center"/>
                    <w:rPr>
                      <w:rFonts w:eastAsia="Times New Roman"/>
                    </w:rPr>
                  </w:pPr>
                  <w:r w:rsidRPr="00A4307D">
                    <w:rPr>
                      <w:rFonts w:eastAsia="Times New Roman"/>
                      <w:sz w:val="20"/>
                    </w:rPr>
                    <w:t>1</w:t>
                  </w:r>
                  <w:r w:rsidRPr="00A4307D">
                    <w:rPr>
                      <w:rFonts w:eastAsia="Times New Roman"/>
                      <w:sz w:val="20"/>
                      <w:vertAlign w:val="superscript"/>
                    </w:rPr>
                    <w:t>st</w:t>
                  </w:r>
                  <w:r w:rsidRPr="00A4307D">
                    <w:rPr>
                      <w:rFonts w:eastAsia="Times New Roman"/>
                      <w:sz w:val="20"/>
                    </w:rPr>
                    <w:t xml:space="preserve"> Attempt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sz w:val="20"/>
                    </w:rPr>
                    <w:t>2</w:t>
                  </w:r>
                  <w:r w:rsidRPr="00A4307D">
                    <w:rPr>
                      <w:rFonts w:eastAsia="Times New Roman"/>
                      <w:sz w:val="20"/>
                      <w:vertAlign w:val="superscript"/>
                    </w:rPr>
                    <w:t>nd</w:t>
                  </w:r>
                  <w:r w:rsidRPr="00A4307D">
                    <w:rPr>
                      <w:rFonts w:eastAsia="Times New Roman"/>
                      <w:sz w:val="20"/>
                    </w:rPr>
                    <w:t xml:space="preserve"> Attempt</w:t>
                  </w:r>
                </w:p>
              </w:tc>
              <w:tc>
                <w:tcPr>
                  <w:tcW w:w="1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  <w:rPr>
                      <w:rFonts w:eastAsia="Times New Roman"/>
                      <w:b/>
                    </w:rPr>
                  </w:pPr>
                </w:p>
              </w:tc>
            </w:tr>
            <w:tr w:rsidR="00D60084" w:rsidRPr="00A4307D" w:rsidTr="007D0542">
              <w:tc>
                <w:tcPr>
                  <w:tcW w:w="7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2018</w:t>
                  </w: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  <w:rPr>
                      <w:rFonts w:eastAsia="Times New Roman"/>
                      <w:b/>
                    </w:rPr>
                  </w:pPr>
                  <w:r w:rsidRPr="00A4307D">
                    <w:rPr>
                      <w:rFonts w:eastAsia="Times New Roman"/>
                      <w:b/>
                    </w:rPr>
                    <w:t>34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5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5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00%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0%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80%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  <w:rPr>
                      <w:b/>
                    </w:rPr>
                  </w:pPr>
                  <w:r w:rsidRPr="00A4307D">
                    <w:rPr>
                      <w:b/>
                    </w:rPr>
                    <w:t>93%</w:t>
                  </w:r>
                </w:p>
              </w:tc>
              <w:tc>
                <w:tcPr>
                  <w:tcW w:w="1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9D28F9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83%</w:t>
                  </w:r>
                </w:p>
              </w:tc>
            </w:tr>
            <w:tr w:rsidR="00D60084" w:rsidRPr="00A4307D" w:rsidTr="007D0542">
              <w:tc>
                <w:tcPr>
                  <w:tcW w:w="7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2017</w:t>
                  </w: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  <w:rPr>
                      <w:rFonts w:eastAsia="Times New Roman"/>
                      <w:b/>
                    </w:rPr>
                  </w:pPr>
                  <w:r w:rsidRPr="00A4307D">
                    <w:rPr>
                      <w:rFonts w:eastAsia="Times New Roman"/>
                      <w:b/>
                    </w:rPr>
                    <w:t>23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5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4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 xml:space="preserve">   93 %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4%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87%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  <w:rPr>
                      <w:b/>
                    </w:rPr>
                  </w:pPr>
                  <w:r w:rsidRPr="00A4307D">
                    <w:rPr>
                      <w:b/>
                    </w:rPr>
                    <w:t>100%</w:t>
                  </w:r>
                </w:p>
              </w:tc>
              <w:tc>
                <w:tcPr>
                  <w:tcW w:w="1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93%</w:t>
                  </w:r>
                </w:p>
              </w:tc>
            </w:tr>
            <w:tr w:rsidR="00D60084" w:rsidRPr="00A4307D" w:rsidTr="007D0542">
              <w:tc>
                <w:tcPr>
                  <w:tcW w:w="7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2016</w:t>
                  </w: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  <w:rPr>
                      <w:rFonts w:eastAsia="Times New Roman"/>
                      <w:b/>
                    </w:rPr>
                  </w:pPr>
                  <w:r w:rsidRPr="00A4307D">
                    <w:rPr>
                      <w:rFonts w:eastAsia="Times New Roman"/>
                      <w:b/>
                    </w:rPr>
                    <w:t>32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5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5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 xml:space="preserve"> 100 %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0%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00%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  <w:rPr>
                      <w:b/>
                    </w:rPr>
                  </w:pPr>
                  <w:r w:rsidRPr="00A4307D">
                    <w:rPr>
                      <w:b/>
                    </w:rPr>
                    <w:t>100%</w:t>
                  </w:r>
                </w:p>
              </w:tc>
              <w:tc>
                <w:tcPr>
                  <w:tcW w:w="1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100%</w:t>
                  </w:r>
                </w:p>
              </w:tc>
            </w:tr>
            <w:tr w:rsidR="00D60084" w:rsidRPr="00A4307D" w:rsidTr="007D0542">
              <w:tc>
                <w:tcPr>
                  <w:tcW w:w="7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  <w:tc>
                <w:tcPr>
                  <w:tcW w:w="1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</w:p>
              </w:tc>
            </w:tr>
            <w:tr w:rsidR="00D60084" w:rsidRPr="00A4307D" w:rsidTr="007D0542">
              <w:tc>
                <w:tcPr>
                  <w:tcW w:w="7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  <w:sz w:val="20"/>
                      <w:szCs w:val="20"/>
                    </w:rPr>
                    <w:t>3 year total</w:t>
                  </w: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  <w:rPr>
                      <w:rFonts w:eastAsia="Times New Roman"/>
                      <w:b/>
                    </w:rPr>
                  </w:pPr>
                  <w:r w:rsidRPr="00A4307D">
                    <w:rPr>
                      <w:rFonts w:eastAsia="Times New Roman"/>
                      <w:b/>
                    </w:rPr>
                    <w:t>89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45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44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98%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20%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87%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  <w:rPr>
                      <w:b/>
                    </w:rPr>
                  </w:pPr>
                  <w:r w:rsidRPr="00A4307D">
                    <w:rPr>
                      <w:b/>
                    </w:rPr>
                    <w:t>98%</w:t>
                  </w:r>
                </w:p>
              </w:tc>
              <w:tc>
                <w:tcPr>
                  <w:tcW w:w="1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0084" w:rsidRPr="00A4307D" w:rsidRDefault="00D60084" w:rsidP="00D60084">
                  <w:pPr>
                    <w:spacing w:before="100" w:beforeAutospacing="1" w:after="100" w:afterAutospacing="1"/>
                    <w:jc w:val="center"/>
                  </w:pPr>
                  <w:r w:rsidRPr="00A4307D">
                    <w:rPr>
                      <w:rFonts w:eastAsia="Times New Roman"/>
                      <w:b/>
                    </w:rPr>
                    <w:t>89%</w:t>
                  </w:r>
                </w:p>
              </w:tc>
            </w:tr>
          </w:tbl>
          <w:p w:rsidR="00D60084" w:rsidRPr="00CC3405" w:rsidRDefault="00D60084" w:rsidP="00D60084">
            <w:pPr>
              <w:shd w:val="clear" w:color="auto" w:fill="FFFFFF"/>
              <w:spacing w:before="150" w:after="200"/>
              <w:jc w:val="center"/>
              <w:textAlignment w:val="baseline"/>
              <w:rPr>
                <w:i/>
                <w:color w:val="000000"/>
              </w:rPr>
            </w:pPr>
            <w:r w:rsidRPr="00CC3405">
              <w:rPr>
                <w:rFonts w:ascii="Cambria" w:eastAsia="Calibri" w:hAnsi="Cambria"/>
                <w:b/>
                <w:i/>
                <w:color w:val="000000"/>
                <w:sz w:val="28"/>
                <w:szCs w:val="28"/>
              </w:rPr>
              <w:t>Program Effectiveness Data</w:t>
            </w:r>
          </w:p>
          <w:p w:rsidR="00D60084" w:rsidRDefault="00D60084" w:rsidP="00D60084"/>
          <w:p w:rsidR="00D60084" w:rsidRDefault="00D60084" w:rsidP="00D60084">
            <w:pPr>
              <w:spacing w:before="100" w:beforeAutospacing="1"/>
              <w:jc w:val="center"/>
            </w:pPr>
            <w:r>
              <w:t> </w:t>
            </w:r>
          </w:p>
        </w:tc>
      </w:tr>
    </w:tbl>
    <w:p w:rsidR="00A4307D" w:rsidRDefault="00A4307D">
      <w:pPr>
        <w:spacing w:before="100" w:beforeAutospacing="1"/>
        <w:rPr>
          <w:color w:val="000000"/>
        </w:rPr>
        <w:sectPr w:rsidR="00A4307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D024B" w:rsidTr="00A4307D">
        <w:tc>
          <w:tcPr>
            <w:tcW w:w="4675" w:type="dxa"/>
            <w:hideMark/>
          </w:tcPr>
          <w:p w:rsidR="003D024B" w:rsidRPr="00FF0E55" w:rsidRDefault="003D024B">
            <w:pPr>
              <w:spacing w:before="100" w:beforeAutospacing="1"/>
              <w:rPr>
                <w:b/>
              </w:rPr>
            </w:pPr>
            <w:r>
              <w:rPr>
                <w:color w:val="000000"/>
              </w:rPr>
              <w:lastRenderedPageBreak/>
              <w:t> </w:t>
            </w:r>
            <w:r w:rsidRPr="00FF0E55">
              <w:rPr>
                <w:b/>
              </w:rPr>
              <w:t>Dental Hygiene</w:t>
            </w:r>
          </w:p>
          <w:p w:rsidR="00C658C4" w:rsidRDefault="00C658C4">
            <w:pPr>
              <w:spacing w:before="100" w:beforeAutospacing="1"/>
            </w:pPr>
            <w:r>
              <w:lastRenderedPageBreak/>
              <w:t xml:space="preserve">15 students </w:t>
            </w:r>
            <w:r w:rsidR="00FF0E55">
              <w:t>accepted every F</w:t>
            </w:r>
            <w:r>
              <w:t xml:space="preserve">all </w:t>
            </w:r>
            <w:r w:rsidR="00FF0E55">
              <w:t>S</w:t>
            </w:r>
            <w:r>
              <w:t>emester</w:t>
            </w:r>
            <w:r w:rsidR="00FF0E55">
              <w:t>.</w:t>
            </w:r>
          </w:p>
          <w:p w:rsidR="00266760" w:rsidRPr="005F69D2" w:rsidRDefault="00AF5B3E" w:rsidP="00FF0E55">
            <w:pPr>
              <w:spacing w:before="100" w:beforeAutospacing="1"/>
              <w:rPr>
                <w:i/>
              </w:rPr>
            </w:pPr>
            <w:r w:rsidRPr="00FF0E55">
              <w:rPr>
                <w:b/>
              </w:rPr>
              <w:t>Competitive Admission</w:t>
            </w:r>
            <w:r w:rsidR="00FF0E55" w:rsidRPr="00FF0E55">
              <w:rPr>
                <w:b/>
              </w:rPr>
              <w:t xml:space="preserve">: </w:t>
            </w:r>
            <w:r w:rsidR="00FF0E55">
              <w:t xml:space="preserve">Based on the average of calculation with </w:t>
            </w:r>
            <w:r w:rsidR="00FF0E55" w:rsidRPr="005F69D2">
              <w:rPr>
                <w:b/>
              </w:rPr>
              <w:t>50 % GPA of</w:t>
            </w:r>
            <w:r w:rsidR="00FF0E55">
              <w:t xml:space="preserve"> </w:t>
            </w:r>
            <w:proofErr w:type="spellStart"/>
            <w:r w:rsidR="00FF0E55" w:rsidRPr="005F69D2">
              <w:rPr>
                <w:b/>
              </w:rPr>
              <w:t>PreReqs</w:t>
            </w:r>
            <w:proofErr w:type="spellEnd"/>
            <w:r w:rsidR="00FF0E55" w:rsidRPr="005F69D2">
              <w:rPr>
                <w:b/>
              </w:rPr>
              <w:t xml:space="preserve"> + 50% </w:t>
            </w:r>
            <w:proofErr w:type="spellStart"/>
            <w:r w:rsidR="00266760" w:rsidRPr="005F69D2">
              <w:rPr>
                <w:b/>
              </w:rPr>
              <w:t>Accuplacer</w:t>
            </w:r>
            <w:proofErr w:type="spellEnd"/>
            <w:r w:rsidR="00266760">
              <w:t xml:space="preserve"> </w:t>
            </w:r>
            <w:r w:rsidR="00266760" w:rsidRPr="005F69D2">
              <w:rPr>
                <w:b/>
              </w:rPr>
              <w:t>Score</w:t>
            </w:r>
            <w:r w:rsidR="00266760">
              <w:t xml:space="preserve"> </w:t>
            </w:r>
            <w:r w:rsidR="00FF0E55">
              <w:t xml:space="preserve">for </w:t>
            </w:r>
            <w:r w:rsidR="00FF0E55" w:rsidRPr="005F69D2">
              <w:rPr>
                <w:i/>
              </w:rPr>
              <w:t xml:space="preserve">Reading and Writing portion of the </w:t>
            </w:r>
            <w:proofErr w:type="spellStart"/>
            <w:r w:rsidR="00FF0E55" w:rsidRPr="005F69D2">
              <w:rPr>
                <w:i/>
              </w:rPr>
              <w:t>Accuplacer</w:t>
            </w:r>
            <w:proofErr w:type="spellEnd"/>
            <w:r w:rsidR="00FF0E55" w:rsidRPr="005F69D2">
              <w:rPr>
                <w:i/>
              </w:rPr>
              <w:t xml:space="preserve"> Exam.</w:t>
            </w:r>
          </w:p>
          <w:p w:rsidR="00FF0E55" w:rsidRDefault="00FF0E55" w:rsidP="00266760">
            <w:r>
              <w:t xml:space="preserve">           </w:t>
            </w:r>
          </w:p>
          <w:p w:rsidR="00FF0E55" w:rsidRDefault="00FF0E55" w:rsidP="00266760">
            <w:r>
              <w:t>The scores are then calculated for their average which is converted to a points score.</w:t>
            </w:r>
          </w:p>
          <w:p w:rsidR="00FF0E55" w:rsidRDefault="00FF0E55" w:rsidP="00266760"/>
          <w:p w:rsidR="00FF0E55" w:rsidRDefault="005F69D2" w:rsidP="00FF0E55">
            <w:r>
              <w:t>Average GPA for successful candidates: 3.0</w:t>
            </w:r>
          </w:p>
          <w:p w:rsidR="00F147B6" w:rsidRDefault="00F147B6" w:rsidP="00FF0E55"/>
          <w:p w:rsidR="00F147B6" w:rsidRDefault="00F147B6" w:rsidP="00FF0E55">
            <w:pPr>
              <w:rPr>
                <w:sz w:val="21"/>
                <w:szCs w:val="21"/>
                <w:lang w:val="en"/>
              </w:rPr>
            </w:pPr>
            <w:r w:rsidRPr="00F147B6">
              <w:rPr>
                <w:sz w:val="21"/>
                <w:szCs w:val="21"/>
                <w:lang w:val="en"/>
              </w:rPr>
              <w:t>Dental Hygienist average salary is $67,815, median salary is $62,400 with a salary range from $57,845 to $83,200.</w:t>
            </w:r>
            <w:r w:rsidRPr="00F147B6">
              <w:rPr>
                <w:sz w:val="21"/>
                <w:szCs w:val="21"/>
                <w:lang w:val="en"/>
              </w:rPr>
              <w:br/>
              <w:t>Dental Hygienist salaries are collected from government agencies and companies. Each salary is associated with a real job position. Dental Hygienist salary statistics is not exclusive and is for reference only. They are presented "as is" and updated regularly.</w:t>
            </w:r>
          </w:p>
          <w:p w:rsidR="0050259F" w:rsidRDefault="0050259F" w:rsidP="00FF0E55">
            <w:pPr>
              <w:rPr>
                <w:sz w:val="21"/>
                <w:szCs w:val="21"/>
                <w:lang w:val="en"/>
              </w:rPr>
            </w:pPr>
          </w:p>
          <w:p w:rsidR="0050259F" w:rsidRDefault="0050259F" w:rsidP="00FF0E55">
            <w:pPr>
              <w:rPr>
                <w:sz w:val="21"/>
                <w:szCs w:val="21"/>
                <w:lang w:val="en"/>
              </w:rPr>
            </w:pPr>
          </w:p>
          <w:p w:rsidR="0050259F" w:rsidRDefault="0050259F" w:rsidP="00FF0E55">
            <w:pPr>
              <w:rPr>
                <w:b/>
                <w:sz w:val="21"/>
                <w:szCs w:val="21"/>
                <w:lang w:val="en"/>
              </w:rPr>
            </w:pPr>
            <w:r w:rsidRPr="0050259F">
              <w:rPr>
                <w:b/>
                <w:sz w:val="21"/>
                <w:szCs w:val="21"/>
                <w:lang w:val="en"/>
              </w:rPr>
              <w:t xml:space="preserve">ACCUPLACER </w:t>
            </w:r>
            <w:r>
              <w:rPr>
                <w:b/>
                <w:sz w:val="21"/>
                <w:szCs w:val="21"/>
                <w:lang w:val="en"/>
              </w:rPr>
              <w:t xml:space="preserve">EXAM </w:t>
            </w:r>
            <w:r w:rsidRPr="0050259F">
              <w:rPr>
                <w:b/>
                <w:sz w:val="21"/>
                <w:szCs w:val="21"/>
                <w:lang w:val="en"/>
              </w:rPr>
              <w:t>INFORMATION</w:t>
            </w:r>
          </w:p>
          <w:p w:rsidR="0050259F" w:rsidRDefault="0050259F" w:rsidP="00FF0E55">
            <w:pPr>
              <w:rPr>
                <w:b/>
                <w:sz w:val="21"/>
                <w:szCs w:val="21"/>
                <w:lang w:val="en"/>
              </w:rPr>
            </w:pPr>
          </w:p>
          <w:p w:rsidR="0050259F" w:rsidRDefault="0050259F" w:rsidP="00FF0E55">
            <w:pPr>
              <w:rPr>
                <w:b/>
                <w:sz w:val="21"/>
                <w:szCs w:val="21"/>
                <w:lang w:val="en"/>
              </w:rPr>
            </w:pPr>
            <w:r>
              <w:rPr>
                <w:b/>
                <w:sz w:val="21"/>
                <w:szCs w:val="21"/>
                <w:lang w:val="en"/>
              </w:rPr>
              <w:t>accuplacer.collegeboard.org</w:t>
            </w:r>
          </w:p>
          <w:p w:rsidR="0050259F" w:rsidRDefault="0050259F" w:rsidP="00FF0E55">
            <w:pPr>
              <w:rPr>
                <w:b/>
                <w:sz w:val="21"/>
                <w:szCs w:val="21"/>
                <w:lang w:val="en"/>
              </w:rPr>
            </w:pPr>
          </w:p>
          <w:p w:rsidR="0050259F" w:rsidRPr="0050259F" w:rsidRDefault="0050259F" w:rsidP="00FF0E55">
            <w:pPr>
              <w:rPr>
                <w:b/>
              </w:rPr>
            </w:pPr>
          </w:p>
        </w:tc>
        <w:tc>
          <w:tcPr>
            <w:tcW w:w="4675" w:type="dxa"/>
            <w:hideMark/>
          </w:tcPr>
          <w:p w:rsidR="003D024B" w:rsidRPr="003301F4" w:rsidRDefault="003D024B">
            <w:pPr>
              <w:spacing w:before="100" w:beforeAutospacing="1"/>
            </w:pPr>
            <w:r w:rsidRPr="003301F4">
              <w:lastRenderedPageBreak/>
              <w:t>Program Admission Information</w:t>
            </w:r>
          </w:p>
          <w:p w:rsidR="00C658C4" w:rsidRPr="003301F4" w:rsidRDefault="009D28F9">
            <w:pPr>
              <w:spacing w:before="100" w:beforeAutospacing="1"/>
            </w:pPr>
            <w:r w:rsidRPr="003301F4">
              <w:lastRenderedPageBreak/>
              <w:t>Highly recommend at least 2</w:t>
            </w:r>
            <w:r w:rsidR="00C658C4" w:rsidRPr="003301F4">
              <w:t>0 hours of observation in a private practice dental office.</w:t>
            </w:r>
          </w:p>
          <w:p w:rsidR="00FF0E55" w:rsidRPr="003301F4" w:rsidRDefault="00AF5B3E" w:rsidP="00FF0E55">
            <w:pPr>
              <w:spacing w:before="100" w:beforeAutospacing="1" w:after="240"/>
            </w:pPr>
            <w:r w:rsidRPr="003301F4">
              <w:t>Pre requisites required  for competitive admission:</w:t>
            </w:r>
          </w:p>
          <w:p w:rsidR="00FF0E55" w:rsidRPr="003301F4" w:rsidRDefault="00FF0E55" w:rsidP="00FF0E55">
            <w:pPr>
              <w:spacing w:before="100" w:beforeAutospacing="1" w:after="240"/>
            </w:pPr>
            <w:r w:rsidRPr="003301F4">
              <w:t xml:space="preserve">English 1101 </w:t>
            </w:r>
          </w:p>
          <w:p w:rsidR="00FF0E55" w:rsidRPr="003301F4" w:rsidRDefault="00FF0E55" w:rsidP="00FF0E55">
            <w:pPr>
              <w:spacing w:before="100" w:beforeAutospacing="1" w:after="240"/>
            </w:pPr>
            <w:r w:rsidRPr="003301F4">
              <w:t>Math 1111</w:t>
            </w:r>
          </w:p>
          <w:p w:rsidR="00FF0E55" w:rsidRPr="003301F4" w:rsidRDefault="00FF0E55" w:rsidP="00FF0E55">
            <w:pPr>
              <w:spacing w:after="240"/>
            </w:pPr>
            <w:r w:rsidRPr="003301F4">
              <w:t>Chemistry 1211 &amp; Chemistry Lab 1211L</w:t>
            </w:r>
          </w:p>
          <w:p w:rsidR="00FF0E55" w:rsidRPr="003301F4" w:rsidRDefault="00FF0E55" w:rsidP="00FF0E55">
            <w:pPr>
              <w:spacing w:after="240"/>
            </w:pPr>
            <w:r w:rsidRPr="003301F4">
              <w:t>Biology 2</w:t>
            </w:r>
            <w:r w:rsidR="00E31542">
              <w:t>1</w:t>
            </w:r>
            <w:r w:rsidRPr="003301F4">
              <w:t>13 &amp; Biology Lab 2</w:t>
            </w:r>
            <w:r w:rsidR="00E31542">
              <w:t>1</w:t>
            </w:r>
            <w:r w:rsidRPr="003301F4">
              <w:t>13L</w:t>
            </w:r>
          </w:p>
          <w:p w:rsidR="005F69D2" w:rsidRPr="003301F4" w:rsidRDefault="005F69D2" w:rsidP="00FF0E55">
            <w:pPr>
              <w:spacing w:after="240"/>
            </w:pPr>
            <w:r w:rsidRPr="003301F4">
              <w:t>Biology 2114 &amp; Biology Lab 2</w:t>
            </w:r>
            <w:r w:rsidR="00E31542">
              <w:t>1</w:t>
            </w:r>
            <w:r w:rsidRPr="003301F4">
              <w:t>14L</w:t>
            </w:r>
          </w:p>
          <w:p w:rsidR="005F69D2" w:rsidRPr="003301F4" w:rsidRDefault="005F69D2" w:rsidP="00FF0E55">
            <w:pPr>
              <w:spacing w:after="240"/>
            </w:pPr>
            <w:r w:rsidRPr="003301F4">
              <w:t>Biology 2117 &amp; Biology Lab 2117L</w:t>
            </w:r>
          </w:p>
          <w:p w:rsidR="005F69D2" w:rsidRPr="003301F4" w:rsidRDefault="005F69D2" w:rsidP="00FF0E55">
            <w:pPr>
              <w:spacing w:after="240"/>
            </w:pPr>
            <w:r w:rsidRPr="003301F4">
              <w:t>Recommended to complete the following requirements for the AAS degree before entering the Dental Hygiene program:</w:t>
            </w:r>
          </w:p>
          <w:p w:rsidR="005F69D2" w:rsidRPr="003301F4" w:rsidRDefault="005F69D2" w:rsidP="00FF0E55">
            <w:pPr>
              <w:spacing w:after="240"/>
            </w:pPr>
            <w:r w:rsidRPr="003301F4">
              <w:t>Psychology 1101</w:t>
            </w:r>
          </w:p>
          <w:p w:rsidR="005F69D2" w:rsidRPr="003301F4" w:rsidRDefault="005F69D2" w:rsidP="00FF0E55">
            <w:pPr>
              <w:spacing w:after="240"/>
            </w:pPr>
            <w:r w:rsidRPr="003301F4">
              <w:t>Sociology 1101</w:t>
            </w:r>
          </w:p>
          <w:p w:rsidR="005F69D2" w:rsidRPr="003301F4" w:rsidRDefault="005F69D2" w:rsidP="00FF0E55">
            <w:pPr>
              <w:spacing w:after="240"/>
            </w:pPr>
            <w:r w:rsidRPr="003301F4">
              <w:t>Speech 1101</w:t>
            </w:r>
          </w:p>
          <w:p w:rsidR="005F69D2" w:rsidRPr="003301F4" w:rsidRDefault="005F69D2" w:rsidP="00FF0E55">
            <w:pPr>
              <w:spacing w:after="240"/>
            </w:pPr>
            <w:r w:rsidRPr="003301F4">
              <w:t>Humanities 1101</w:t>
            </w:r>
          </w:p>
          <w:p w:rsidR="00AF5B3E" w:rsidRPr="003301F4" w:rsidRDefault="00AF5B3E">
            <w:pPr>
              <w:spacing w:before="100" w:beforeAutospacing="1"/>
            </w:pPr>
          </w:p>
          <w:p w:rsidR="00AF5B3E" w:rsidRPr="003301F4" w:rsidRDefault="00DB2DAF" w:rsidP="00DB2DAF">
            <w:pPr>
              <w:spacing w:before="100" w:beforeAutospacing="1"/>
            </w:pPr>
            <w:r w:rsidRPr="003301F4">
              <w:t xml:space="preserve">Upon acceptance to </w:t>
            </w:r>
            <w:r w:rsidR="005F69D2" w:rsidRPr="003301F4">
              <w:t xml:space="preserve">the </w:t>
            </w:r>
            <w:r w:rsidRPr="003301F4">
              <w:t>D</w:t>
            </w:r>
            <w:r w:rsidR="005F69D2" w:rsidRPr="003301F4">
              <w:t xml:space="preserve">ental </w:t>
            </w:r>
            <w:r w:rsidRPr="003301F4">
              <w:t>H</w:t>
            </w:r>
            <w:r w:rsidR="005F69D2" w:rsidRPr="003301F4">
              <w:t>ygiene</w:t>
            </w:r>
            <w:r w:rsidRPr="003301F4">
              <w:t xml:space="preserve"> program the following program documents </w:t>
            </w:r>
            <w:r w:rsidR="005F69D2" w:rsidRPr="003301F4">
              <w:t>will be</w:t>
            </w:r>
            <w:r w:rsidRPr="003301F4">
              <w:t xml:space="preserve"> required:  Physical exam, Dental Exam, </w:t>
            </w:r>
            <w:r w:rsidR="005F69D2" w:rsidRPr="003301F4">
              <w:t>HBV documentation</w:t>
            </w:r>
          </w:p>
          <w:p w:rsidR="00D60084" w:rsidRPr="003301F4" w:rsidRDefault="00D60084" w:rsidP="00DB2DAF">
            <w:pPr>
              <w:spacing w:before="100" w:beforeAutospacing="1"/>
            </w:pPr>
          </w:p>
          <w:p w:rsidR="00AF5B3E" w:rsidRPr="003301F4" w:rsidRDefault="00D60084" w:rsidP="005C532B">
            <w:pPr>
              <w:spacing w:before="100" w:beforeAutospacing="1"/>
            </w:pPr>
            <w:r w:rsidRPr="003301F4">
              <w:rPr>
                <w:i/>
              </w:rPr>
              <w:t>Entrance into the Dental Hygiene program is contingent on the completion of a Background Check and Drug Screening from H.I.R.E.</w:t>
            </w:r>
            <w:bookmarkStart w:id="0" w:name="_GoBack"/>
            <w:bookmarkEnd w:id="0"/>
          </w:p>
        </w:tc>
      </w:tr>
    </w:tbl>
    <w:p w:rsidR="00A4307D" w:rsidRDefault="00A4307D" w:rsidP="00DF69C5">
      <w:pPr>
        <w:spacing w:before="100" w:beforeAutospacing="1" w:after="100" w:afterAutospacing="1"/>
        <w:sectPr w:rsidR="00A4307D" w:rsidSect="00A430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658C4" w:rsidRDefault="00C658C4" w:rsidP="00DF69C5">
      <w:pPr>
        <w:spacing w:before="100" w:beforeAutospacing="1" w:after="100" w:afterAutospacing="1"/>
      </w:pPr>
    </w:p>
    <w:sectPr w:rsidR="00C658C4" w:rsidSect="00A4307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otham Black">
    <w:panose1 w:val="00000000000000000000"/>
    <w:charset w:val="00"/>
    <w:family w:val="modern"/>
    <w:notTrueType/>
    <w:pitch w:val="variable"/>
    <w:sig w:usb0="800000AF" w:usb1="5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A5293"/>
    <w:multiLevelType w:val="multilevel"/>
    <w:tmpl w:val="2272C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DM2MQACQzMDSyUdpeDU4uLM/DyQAqNaAHYmfTksAAAA"/>
  </w:docVars>
  <w:rsids>
    <w:rsidRoot w:val="003D024B"/>
    <w:rsid w:val="00266760"/>
    <w:rsid w:val="003301F4"/>
    <w:rsid w:val="003D024B"/>
    <w:rsid w:val="00484F4C"/>
    <w:rsid w:val="00493166"/>
    <w:rsid w:val="0050259F"/>
    <w:rsid w:val="005116DA"/>
    <w:rsid w:val="005C532B"/>
    <w:rsid w:val="005F69D2"/>
    <w:rsid w:val="006C2E49"/>
    <w:rsid w:val="007C07F8"/>
    <w:rsid w:val="007C69F6"/>
    <w:rsid w:val="009D28F9"/>
    <w:rsid w:val="009F7942"/>
    <w:rsid w:val="00A4307D"/>
    <w:rsid w:val="00AF5B3E"/>
    <w:rsid w:val="00BF2D65"/>
    <w:rsid w:val="00C658C4"/>
    <w:rsid w:val="00CC3405"/>
    <w:rsid w:val="00CF73F9"/>
    <w:rsid w:val="00D46EDC"/>
    <w:rsid w:val="00D60084"/>
    <w:rsid w:val="00DB2DAF"/>
    <w:rsid w:val="00DF69C5"/>
    <w:rsid w:val="00E31542"/>
    <w:rsid w:val="00F147B6"/>
    <w:rsid w:val="00FF0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94EA7"/>
  <w15:docId w15:val="{83401BB0-0EF3-46F5-9822-A54F92B15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24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024B"/>
  </w:style>
  <w:style w:type="paragraph" w:customStyle="1" w:styleId="Normal1">
    <w:name w:val="Normal1"/>
    <w:basedOn w:val="Normal"/>
    <w:rsid w:val="00FF0E55"/>
    <w:pPr>
      <w:spacing w:after="200" w:line="260" w:lineRule="atLeast"/>
    </w:pPr>
    <w:rPr>
      <w:rFonts w:ascii="Calibri" w:hAnsi="Calibri" w:cs="Calibri"/>
      <w:sz w:val="22"/>
      <w:szCs w:val="22"/>
    </w:rPr>
  </w:style>
  <w:style w:type="character" w:customStyle="1" w:styleId="normalchar1">
    <w:name w:val="normal__char1"/>
    <w:basedOn w:val="DefaultParagraphFont"/>
    <w:rsid w:val="00FF0E55"/>
    <w:rPr>
      <w:rFonts w:ascii="Calibri" w:hAnsi="Calibri" w:cs="Calibri" w:hint="default"/>
    </w:rPr>
  </w:style>
  <w:style w:type="character" w:styleId="Hyperlink">
    <w:name w:val="Hyperlink"/>
    <w:basedOn w:val="DefaultParagraphFont"/>
    <w:uiPriority w:val="99"/>
    <w:unhideWhenUsed/>
    <w:rsid w:val="003301F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797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cmorris@columbustech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245AF-2A25-4542-826A-E01F14660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ris, Casey</dc:creator>
  <cp:lastModifiedBy>Myers, Cheryl</cp:lastModifiedBy>
  <cp:revision>3</cp:revision>
  <dcterms:created xsi:type="dcterms:W3CDTF">2019-07-29T20:45:00Z</dcterms:created>
  <dcterms:modified xsi:type="dcterms:W3CDTF">2019-07-30T12:41:00Z</dcterms:modified>
</cp:coreProperties>
</file>